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5CC0A9" w14:textId="7C4FC616" w:rsidR="00C60B70" w:rsidRPr="004A3076" w:rsidRDefault="00C60B70" w:rsidP="00517ACB">
      <w:pPr>
        <w:pStyle w:val="Title"/>
        <w:jc w:val="center"/>
      </w:pPr>
      <w:r w:rsidRPr="004A3076">
        <w:t xml:space="preserve">Leishmaniasis </w:t>
      </w:r>
      <w:r w:rsidR="00290098">
        <w:t>Country Profile Generator</w:t>
      </w:r>
    </w:p>
    <w:p w14:paraId="7F57BEC6" w14:textId="42EEFE66" w:rsidR="00617B9B" w:rsidRPr="004A3076" w:rsidRDefault="00C60B70" w:rsidP="00517ACB">
      <w:pPr>
        <w:pStyle w:val="Subtitle"/>
        <w:jc w:val="center"/>
      </w:pPr>
      <w:r w:rsidRPr="004A3076">
        <w:t>User Manual</w:t>
      </w:r>
    </w:p>
    <w:p w14:paraId="643EB8A6" w14:textId="41B713EE" w:rsidR="00C60B70" w:rsidRDefault="00C60B70" w:rsidP="00517ACB">
      <w:pPr>
        <w:jc w:val="both"/>
      </w:pPr>
      <w:r w:rsidRPr="00C60B70">
        <w:t>The Leis</w:t>
      </w:r>
      <w:r>
        <w:t xml:space="preserve">hmaniasis </w:t>
      </w:r>
      <w:r w:rsidR="00290098">
        <w:t>Country Profile Generator</w:t>
      </w:r>
      <w:r>
        <w:t xml:space="preserve"> </w:t>
      </w:r>
      <w:r w:rsidR="00290098">
        <w:t>retrieves country data from several sources for a specific year and puts it in an HTML country profile format ready to print in PDF.</w:t>
      </w:r>
    </w:p>
    <w:p w14:paraId="0543FFD2" w14:textId="26F92629" w:rsidR="0006166A" w:rsidRDefault="0006166A" w:rsidP="0006166A">
      <w:pPr>
        <w:pStyle w:val="Heading1"/>
        <w:numPr>
          <w:ilvl w:val="0"/>
          <w:numId w:val="1"/>
        </w:numPr>
        <w:jc w:val="both"/>
      </w:pPr>
      <w:r>
        <w:t>Starting the process</w:t>
      </w:r>
    </w:p>
    <w:p w14:paraId="3F39BEA6" w14:textId="1426DC65" w:rsidR="005628D4" w:rsidRPr="005628D4" w:rsidRDefault="005628D4" w:rsidP="005628D4">
      <w:r>
        <w:t>Look for an app called “Leishmaniasis Country Profile Generator” in the apps bar of the WIDP instance.</w:t>
      </w:r>
    </w:p>
    <w:p w14:paraId="6BDCF6BF" w14:textId="31E1B894" w:rsidR="0006166A" w:rsidRDefault="005628D4" w:rsidP="0006166A">
      <w:r>
        <w:rPr>
          <w:noProof/>
        </w:rPr>
        <w:drawing>
          <wp:inline distT="0" distB="0" distL="0" distR="0" wp14:anchorId="187DFAE8" wp14:editId="70D498DC">
            <wp:extent cx="5189068" cy="18192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65139" t="6666" b="71606"/>
                    <a:stretch/>
                  </pic:blipFill>
                  <pic:spPr bwMode="auto">
                    <a:xfrm>
                      <a:off x="0" y="0"/>
                      <a:ext cx="5190267" cy="18196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72CDD9" w14:textId="3E4FCDA2" w:rsidR="005628D4" w:rsidRDefault="005628D4" w:rsidP="0006166A"/>
    <w:p w14:paraId="1690847D" w14:textId="17E06FE5" w:rsidR="005628D4" w:rsidRPr="0006166A" w:rsidRDefault="005628D4" w:rsidP="0006166A">
      <w:r>
        <w:t>A form box like the following will appear</w:t>
      </w:r>
    </w:p>
    <w:p w14:paraId="5FE33FCC" w14:textId="77777777" w:rsidR="006C641B" w:rsidRDefault="006C641B" w:rsidP="00517ACB">
      <w:pPr>
        <w:jc w:val="both"/>
      </w:pPr>
    </w:p>
    <w:p w14:paraId="178D6AC3" w14:textId="24B4D99B" w:rsidR="00C244A6" w:rsidRDefault="005628D4" w:rsidP="00517ACB">
      <w:pPr>
        <w:jc w:val="both"/>
      </w:pPr>
      <w:r>
        <w:rPr>
          <w:noProof/>
        </w:rPr>
        <w:drawing>
          <wp:inline distT="0" distB="0" distL="0" distR="0" wp14:anchorId="1996DEA3" wp14:editId="0E3D3D73">
            <wp:extent cx="3257550" cy="328612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7550" cy="3286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321CC0C" wp14:editId="1FEB6600">
            <wp:extent cx="3171825" cy="3190875"/>
            <wp:effectExtent l="0" t="0" r="9525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1825" cy="3190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CA36AC" w14:textId="552296D2" w:rsidR="005628D4" w:rsidRDefault="005628D4" w:rsidP="00517ACB">
      <w:pPr>
        <w:jc w:val="both"/>
      </w:pPr>
    </w:p>
    <w:p w14:paraId="1A543066" w14:textId="28C41029" w:rsidR="005628D4" w:rsidRDefault="005628D4" w:rsidP="00517ACB">
      <w:pPr>
        <w:jc w:val="both"/>
      </w:pPr>
      <w:r>
        <w:t>Just start typing a year and a country. Once it starts appearing in the list, select it. This selection is needed, otherwise, the system won’t take in account the text you typed.</w:t>
      </w:r>
    </w:p>
    <w:p w14:paraId="04ACBAF5" w14:textId="718CF61C" w:rsidR="005628D4" w:rsidRDefault="005628D4" w:rsidP="00517ACB">
      <w:pPr>
        <w:jc w:val="both"/>
      </w:pPr>
    </w:p>
    <w:p w14:paraId="47CA7759" w14:textId="1712284D" w:rsidR="005628D4" w:rsidRDefault="005628D4" w:rsidP="00517ACB">
      <w:pPr>
        <w:jc w:val="both"/>
      </w:pPr>
      <w:r>
        <w:rPr>
          <w:noProof/>
        </w:rPr>
        <w:lastRenderedPageBreak/>
        <w:drawing>
          <wp:inline distT="0" distB="0" distL="0" distR="0" wp14:anchorId="0007A8CA" wp14:editId="41ECF2A5">
            <wp:extent cx="6848475" cy="4619625"/>
            <wp:effectExtent l="0" t="0" r="9525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8475" cy="4619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A0C274" w14:textId="6850A39F" w:rsidR="0060783B" w:rsidRDefault="0060783B" w:rsidP="00517ACB">
      <w:pPr>
        <w:jc w:val="both"/>
      </w:pPr>
    </w:p>
    <w:p w14:paraId="78A1EF8A" w14:textId="2DEA20D9" w:rsidR="0060783B" w:rsidRDefault="00706023" w:rsidP="00517ACB">
      <w:pPr>
        <w:jc w:val="both"/>
      </w:pPr>
      <w:r>
        <w:t>Epidemiology</w:t>
      </w:r>
    </w:p>
    <w:p w14:paraId="0DBC6BCF" w14:textId="55D972E2" w:rsidR="0060783B" w:rsidRDefault="0060783B" w:rsidP="0060783B">
      <w:pPr>
        <w:jc w:val="both"/>
      </w:pPr>
      <w:r>
        <w:t>Endemicity status: It takes it from Endemicity variables in GHO dataset. It replaces the code by “</w:t>
      </w:r>
      <w:r w:rsidRPr="0060783B">
        <w:t>Endemic</w:t>
      </w:r>
      <w:r>
        <w:t>”</w:t>
      </w:r>
      <w:r w:rsidRPr="0060783B">
        <w:t xml:space="preserve">, </w:t>
      </w:r>
      <w:r>
        <w:t>“</w:t>
      </w:r>
      <w:r w:rsidRPr="0060783B">
        <w:t>Previously</w:t>
      </w:r>
      <w:r>
        <w:t xml:space="preserve"> </w:t>
      </w:r>
      <w:r w:rsidRPr="0060783B">
        <w:t>endemic</w:t>
      </w:r>
      <w:r>
        <w:t>”</w:t>
      </w:r>
      <w:r w:rsidRPr="0060783B">
        <w:t xml:space="preserve"> or </w:t>
      </w:r>
      <w:r>
        <w:t>“</w:t>
      </w:r>
      <w:r w:rsidRPr="0060783B">
        <w:t>Non endemic</w:t>
      </w:r>
      <w:r>
        <w:t>”. It puts “No data” if other code found or not data found at all.</w:t>
      </w:r>
    </w:p>
    <w:p w14:paraId="12193846" w14:textId="023A45C2" w:rsidR="00626F6B" w:rsidRDefault="00626F6B" w:rsidP="0060783B">
      <w:pPr>
        <w:jc w:val="both"/>
      </w:pPr>
      <w:bookmarkStart w:id="0" w:name="_GoBack"/>
      <w:bookmarkEnd w:id="0"/>
    </w:p>
    <w:p w14:paraId="381615DC" w14:textId="67EB3C93" w:rsidR="00706023" w:rsidRDefault="00706023" w:rsidP="0060783B">
      <w:pPr>
        <w:jc w:val="both"/>
        <w:rPr>
          <w:rFonts w:ascii="Helvetica" w:hAnsi="Helvetica" w:cs="Helvetica"/>
          <w:color w:val="000000"/>
          <w:sz w:val="23"/>
          <w:szCs w:val="23"/>
          <w:shd w:val="clear" w:color="auto" w:fill="FFFFFF"/>
        </w:rPr>
      </w:pPr>
      <w:r>
        <w:rPr>
          <w:rFonts w:ascii="Helvetica" w:hAnsi="Helvetica" w:cs="Helvetica"/>
          <w:color w:val="000000"/>
          <w:sz w:val="23"/>
          <w:szCs w:val="23"/>
          <w:shd w:val="clear" w:color="auto" w:fill="FFFFFF"/>
        </w:rPr>
        <w:t>Incidence rate</w:t>
      </w:r>
    </w:p>
    <w:p w14:paraId="7F656383" w14:textId="465E6528" w:rsidR="00626F6B" w:rsidRPr="0060783B" w:rsidRDefault="00626F6B" w:rsidP="0060783B">
      <w:pPr>
        <w:jc w:val="both"/>
      </w:pPr>
      <w:r>
        <w:rPr>
          <w:rFonts w:ascii="Helvetica" w:hAnsi="Helvetica" w:cs="Helvetica"/>
          <w:color w:val="000000"/>
          <w:sz w:val="23"/>
          <w:szCs w:val="23"/>
          <w:shd w:val="clear" w:color="auto" w:fill="FFFFFF"/>
        </w:rPr>
        <w:t>New cases / pop_at_risk</w:t>
      </w:r>
      <w:r>
        <w:t xml:space="preserve">. </w:t>
      </w:r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If </w:t>
      </w:r>
      <w:r>
        <w:rPr>
          <w:rStyle w:val="HTMLCode"/>
          <w:rFonts w:ascii="Consolas" w:eastAsiaTheme="majorEastAsia" w:hAnsi="Consolas"/>
          <w:color w:val="333333"/>
          <w:sz w:val="21"/>
          <w:szCs w:val="21"/>
        </w:rPr>
        <w:t>pop at risk</w:t>
      </w:r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 is 0, the incidence text shows N/A.</w:t>
      </w:r>
    </w:p>
    <w:p w14:paraId="07C51FD4" w14:textId="1B533819" w:rsidR="0060783B" w:rsidRPr="00C244A6" w:rsidRDefault="0060783B" w:rsidP="00517ACB">
      <w:pPr>
        <w:jc w:val="both"/>
      </w:pPr>
    </w:p>
    <w:sectPr w:rsidR="0060783B" w:rsidRPr="00C244A6" w:rsidSect="006C641B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DABDD0" w14:textId="77777777" w:rsidR="003557E9" w:rsidRDefault="003557E9" w:rsidP="006C641B">
      <w:pPr>
        <w:spacing w:after="0" w:line="240" w:lineRule="auto"/>
      </w:pPr>
      <w:r>
        <w:separator/>
      </w:r>
    </w:p>
  </w:endnote>
  <w:endnote w:type="continuationSeparator" w:id="0">
    <w:p w14:paraId="71B0C52D" w14:textId="77777777" w:rsidR="003557E9" w:rsidRDefault="003557E9" w:rsidP="006C64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7457D9A" w14:textId="77777777" w:rsidR="003557E9" w:rsidRDefault="003557E9" w:rsidP="006C641B">
      <w:pPr>
        <w:spacing w:after="0" w:line="240" w:lineRule="auto"/>
      </w:pPr>
      <w:r>
        <w:separator/>
      </w:r>
    </w:p>
  </w:footnote>
  <w:footnote w:type="continuationSeparator" w:id="0">
    <w:p w14:paraId="2FF050B7" w14:textId="77777777" w:rsidR="003557E9" w:rsidRDefault="003557E9" w:rsidP="006C641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86904E8"/>
    <w:multiLevelType w:val="hybridMultilevel"/>
    <w:tmpl w:val="B9543F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0943A75"/>
    <w:multiLevelType w:val="hybridMultilevel"/>
    <w:tmpl w:val="F54278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6F25972"/>
    <w:multiLevelType w:val="hybridMultilevel"/>
    <w:tmpl w:val="79E23226"/>
    <w:lvl w:ilvl="0" w:tplc="D72EB82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AB776D1"/>
    <w:multiLevelType w:val="hybridMultilevel"/>
    <w:tmpl w:val="D5C818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1t7Q0NTEwNzQxNDRX0lEKTi0uzszPAykwrAUAOWAAeywAAAA="/>
  </w:docVars>
  <w:rsids>
    <w:rsidRoot w:val="00C60B70"/>
    <w:rsid w:val="0000133B"/>
    <w:rsid w:val="0006166A"/>
    <w:rsid w:val="0018652D"/>
    <w:rsid w:val="001877DA"/>
    <w:rsid w:val="00193623"/>
    <w:rsid w:val="001C1CE4"/>
    <w:rsid w:val="00226162"/>
    <w:rsid w:val="00290098"/>
    <w:rsid w:val="002E4F3E"/>
    <w:rsid w:val="003208AB"/>
    <w:rsid w:val="0032760F"/>
    <w:rsid w:val="003557E9"/>
    <w:rsid w:val="00420E29"/>
    <w:rsid w:val="004801A4"/>
    <w:rsid w:val="00486544"/>
    <w:rsid w:val="004A3076"/>
    <w:rsid w:val="00517ACB"/>
    <w:rsid w:val="005628D4"/>
    <w:rsid w:val="0060783B"/>
    <w:rsid w:val="00626F6B"/>
    <w:rsid w:val="006B2A03"/>
    <w:rsid w:val="006C5C35"/>
    <w:rsid w:val="006C641B"/>
    <w:rsid w:val="00701AC0"/>
    <w:rsid w:val="00706023"/>
    <w:rsid w:val="007440E3"/>
    <w:rsid w:val="00891FC6"/>
    <w:rsid w:val="009678DF"/>
    <w:rsid w:val="00A125ED"/>
    <w:rsid w:val="00A61E59"/>
    <w:rsid w:val="00AE3525"/>
    <w:rsid w:val="00B97D2C"/>
    <w:rsid w:val="00BD3C0A"/>
    <w:rsid w:val="00C244A6"/>
    <w:rsid w:val="00C60B70"/>
    <w:rsid w:val="00DC4375"/>
    <w:rsid w:val="00DD0686"/>
    <w:rsid w:val="00DE280C"/>
    <w:rsid w:val="00E50961"/>
    <w:rsid w:val="00EF0D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715FB948"/>
  <w15:chartTrackingRefBased/>
  <w15:docId w15:val="{0B1B52FE-6FED-4529-AC88-32BF3D4366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60B7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440E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60B7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60B7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60B70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C60B70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C60B70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C60B7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C64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C641B"/>
  </w:style>
  <w:style w:type="paragraph" w:styleId="Footer">
    <w:name w:val="footer"/>
    <w:basedOn w:val="Normal"/>
    <w:link w:val="FooterChar"/>
    <w:uiPriority w:val="99"/>
    <w:unhideWhenUsed/>
    <w:rsid w:val="006C64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C641B"/>
  </w:style>
  <w:style w:type="character" w:customStyle="1" w:styleId="Heading2Char">
    <w:name w:val="Heading 2 Char"/>
    <w:basedOn w:val="DefaultParagraphFont"/>
    <w:link w:val="Heading2"/>
    <w:uiPriority w:val="9"/>
    <w:rsid w:val="007440E3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244A6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244A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C244A6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244A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244A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244A6"/>
    <w:rPr>
      <w:vertAlign w:val="superscript"/>
    </w:rPr>
  </w:style>
  <w:style w:type="table" w:styleId="TableGrid">
    <w:name w:val="Table Grid"/>
    <w:basedOn w:val="TableNormal"/>
    <w:uiPriority w:val="59"/>
    <w:rsid w:val="00C244A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A125ED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HTMLCode">
    <w:name w:val="HTML Code"/>
    <w:basedOn w:val="DefaultParagraphFont"/>
    <w:uiPriority w:val="99"/>
    <w:semiHidden/>
    <w:unhideWhenUsed/>
    <w:rsid w:val="00626F6B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80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492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08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48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08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31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409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880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03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409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41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33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921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68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3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985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900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07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051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45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657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741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304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86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532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07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85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53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838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58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02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829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91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631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94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851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172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72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8612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501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03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43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627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84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63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612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35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44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030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614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267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823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68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37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966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522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660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4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8600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12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61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F4D558-01A3-40D7-B033-440F25C57A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6</TotalTime>
  <Pages>2</Pages>
  <Words>134</Words>
  <Characters>76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ENEZ POMARETA, Ramon Jose</dc:creator>
  <cp:keywords/>
  <dc:description/>
  <cp:lastModifiedBy>JIMENEZ POMARETA, Ramon Jose</cp:lastModifiedBy>
  <cp:revision>6</cp:revision>
  <dcterms:created xsi:type="dcterms:W3CDTF">2019-07-20T10:50:00Z</dcterms:created>
  <dcterms:modified xsi:type="dcterms:W3CDTF">2019-09-03T15:53:00Z</dcterms:modified>
</cp:coreProperties>
</file>